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6A55B2" w14:textId="77777777" w:rsidR="00C51C45" w:rsidRPr="00900446" w:rsidRDefault="00900446" w:rsidP="00C51C45">
      <w:pPr>
        <w:jc w:val="center"/>
        <w:rPr>
          <w:rFonts w:ascii="Arial" w:hAnsi="Arial" w:cs="Arial"/>
          <w:sz w:val="28"/>
          <w:szCs w:val="27"/>
          <w:u w:val="single"/>
          <w:shd w:val="clear" w:color="auto" w:fill="FFFFFF"/>
        </w:rPr>
      </w:pPr>
      <w:r>
        <w:rPr>
          <w:rFonts w:ascii="Arial" w:hAnsi="Arial" w:cs="Arial"/>
          <w:sz w:val="28"/>
          <w:szCs w:val="27"/>
          <w:u w:val="single"/>
          <w:shd w:val="clear" w:color="auto" w:fill="FFFFFF"/>
        </w:rPr>
        <w:t xml:space="preserve">Observation </w:t>
      </w:r>
      <w:r w:rsidR="00C51C45" w:rsidRPr="00900446">
        <w:rPr>
          <w:rFonts w:ascii="Arial" w:hAnsi="Arial" w:cs="Arial"/>
          <w:sz w:val="28"/>
          <w:szCs w:val="27"/>
          <w:u w:val="single"/>
          <w:shd w:val="clear" w:color="auto" w:fill="FFFFFF"/>
        </w:rPr>
        <w:t>Questionnaire</w:t>
      </w:r>
      <w:r>
        <w:rPr>
          <w:rFonts w:ascii="Arial" w:hAnsi="Arial" w:cs="Arial"/>
          <w:sz w:val="28"/>
          <w:szCs w:val="27"/>
          <w:u w:val="single"/>
          <w:shd w:val="clear" w:color="auto" w:fill="FFFFFF"/>
        </w:rPr>
        <w:t xml:space="preserve"> for 6-11 Age Group</w:t>
      </w:r>
    </w:p>
    <w:p w14:paraId="5C6679A2" w14:textId="77777777" w:rsidR="00741AC5" w:rsidRPr="00C51C45" w:rsidRDefault="003C5EC0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The </w:t>
      </w:r>
      <w:r w:rsidR="00997355" w:rsidRPr="00C51C45">
        <w:rPr>
          <w:rFonts w:ascii="Arial" w:hAnsi="Arial" w:cs="Arial"/>
          <w:szCs w:val="27"/>
          <w:shd w:val="clear" w:color="auto" w:fill="FFFFFF"/>
        </w:rPr>
        <w:t xml:space="preserve">physical, </w:t>
      </w:r>
      <w:r w:rsidR="00900446">
        <w:rPr>
          <w:rFonts w:ascii="Arial" w:hAnsi="Arial" w:cs="Arial"/>
          <w:szCs w:val="27"/>
          <w:shd w:val="clear" w:color="auto" w:fill="FFFFFF"/>
        </w:rPr>
        <w:t>intellectual</w:t>
      </w:r>
      <w:r w:rsidR="00997355" w:rsidRPr="00C51C45">
        <w:rPr>
          <w:rFonts w:ascii="Arial" w:hAnsi="Arial" w:cs="Arial"/>
          <w:szCs w:val="27"/>
          <w:shd w:val="clear" w:color="auto" w:fill="FFFFFF"/>
        </w:rPr>
        <w:t xml:space="preserve">, </w:t>
      </w:r>
      <w:r w:rsidR="00900446">
        <w:rPr>
          <w:rFonts w:ascii="Arial" w:hAnsi="Arial" w:cs="Arial"/>
          <w:szCs w:val="27"/>
          <w:shd w:val="clear" w:color="auto" w:fill="FFFFFF"/>
        </w:rPr>
        <w:t>social/emotional</w:t>
      </w:r>
      <w:r w:rsidR="00997355" w:rsidRPr="00C51C45">
        <w:rPr>
          <w:rFonts w:ascii="Arial" w:hAnsi="Arial" w:cs="Arial"/>
          <w:szCs w:val="27"/>
          <w:shd w:val="clear" w:color="auto" w:fill="FFFFFF"/>
        </w:rPr>
        <w:t xml:space="preserve">, and spiritual development of </w:t>
      </w:r>
      <w:r>
        <w:rPr>
          <w:rFonts w:ascii="Arial" w:hAnsi="Arial" w:cs="Arial"/>
          <w:szCs w:val="27"/>
          <w:shd w:val="clear" w:color="auto" w:fill="FFFFFF"/>
        </w:rPr>
        <w:t>children is impacted by peers and adults outside of the home during the school-age years.</w:t>
      </w:r>
      <w:r w:rsidR="00997355" w:rsidRPr="00C51C45">
        <w:rPr>
          <w:rFonts w:ascii="Arial" w:hAnsi="Arial" w:cs="Arial"/>
          <w:szCs w:val="27"/>
          <w:shd w:val="clear" w:color="auto" w:fill="FFFFFF"/>
        </w:rPr>
        <w:t xml:space="preserve"> This questionnaire</w:t>
      </w:r>
      <w:r w:rsidR="00762509" w:rsidRPr="00C51C45">
        <w:rPr>
          <w:rFonts w:ascii="Arial" w:hAnsi="Arial" w:cs="Arial"/>
          <w:szCs w:val="27"/>
          <w:shd w:val="clear" w:color="auto" w:fill="FFFFFF"/>
        </w:rPr>
        <w:t xml:space="preserve"> includes questions that will help you to </w:t>
      </w:r>
      <w:r w:rsidR="00900446">
        <w:rPr>
          <w:rFonts w:ascii="Arial" w:hAnsi="Arial" w:cs="Arial"/>
          <w:szCs w:val="27"/>
          <w:shd w:val="clear" w:color="auto" w:fill="FFFFFF"/>
        </w:rPr>
        <w:t xml:space="preserve">understand the development of children </w:t>
      </w:r>
      <w:r>
        <w:rPr>
          <w:rFonts w:ascii="Arial" w:hAnsi="Arial" w:cs="Arial"/>
          <w:szCs w:val="27"/>
          <w:shd w:val="clear" w:color="auto" w:fill="FFFFFF"/>
        </w:rPr>
        <w:t xml:space="preserve">in the 6-11 age range </w:t>
      </w:r>
      <w:r w:rsidR="00900446">
        <w:rPr>
          <w:rFonts w:ascii="Arial" w:hAnsi="Arial" w:cs="Arial"/>
          <w:szCs w:val="27"/>
          <w:shd w:val="clear" w:color="auto" w:fill="FFFFFF"/>
        </w:rPr>
        <w:t>better</w:t>
      </w:r>
      <w:r w:rsidR="00762509" w:rsidRPr="00C51C45">
        <w:rPr>
          <w:rFonts w:ascii="Arial" w:hAnsi="Arial" w:cs="Arial"/>
          <w:szCs w:val="27"/>
          <w:shd w:val="clear" w:color="auto" w:fill="FFFFFF"/>
        </w:rPr>
        <w:t>.</w:t>
      </w:r>
      <w:r w:rsidR="00C51C45" w:rsidRPr="00C51C45">
        <w:rPr>
          <w:rFonts w:ascii="Arial" w:hAnsi="Arial" w:cs="Arial"/>
          <w:szCs w:val="27"/>
          <w:shd w:val="clear" w:color="auto" w:fill="FFFFFF"/>
        </w:rPr>
        <w:t xml:space="preserve"> </w:t>
      </w:r>
      <w:r w:rsidR="00900446">
        <w:rPr>
          <w:rFonts w:ascii="Arial" w:hAnsi="Arial" w:cs="Arial"/>
          <w:szCs w:val="27"/>
          <w:shd w:val="clear" w:color="auto" w:fill="FFFFFF"/>
        </w:rPr>
        <w:t xml:space="preserve">Record the child’s actual responses. </w:t>
      </w:r>
      <w:r w:rsidR="00C51C45" w:rsidRPr="00C51C45">
        <w:rPr>
          <w:rFonts w:ascii="Arial" w:hAnsi="Arial" w:cs="Arial"/>
          <w:szCs w:val="27"/>
          <w:shd w:val="clear" w:color="auto" w:fill="FFFFFF"/>
        </w:rPr>
        <w:t>To enter data, click on the fillable areas.</w:t>
      </w:r>
    </w:p>
    <w:p w14:paraId="62553250" w14:textId="77777777" w:rsidR="00C51C45" w:rsidRPr="00C51C45" w:rsidRDefault="00C51C45">
      <w:pPr>
        <w:rPr>
          <w:rFonts w:ascii="Arial" w:hAnsi="Arial" w:cs="Arial"/>
          <w:szCs w:val="27"/>
          <w:shd w:val="clear" w:color="auto" w:fill="FFFFFF"/>
        </w:rPr>
        <w:sectPr w:rsidR="00C51C45" w:rsidRPr="00C51C45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9780791" w14:textId="77777777" w:rsidR="0077004E" w:rsidRPr="00C51C45" w:rsidRDefault="0077004E">
      <w:pPr>
        <w:rPr>
          <w:rFonts w:ascii="Arial" w:hAnsi="Arial" w:cs="Arial"/>
          <w:szCs w:val="27"/>
          <w:shd w:val="clear" w:color="auto" w:fill="FFFFFF"/>
        </w:rPr>
      </w:pPr>
      <w:r w:rsidRPr="00C51C45">
        <w:rPr>
          <w:rFonts w:ascii="Arial" w:hAnsi="Arial" w:cs="Arial"/>
          <w:szCs w:val="27"/>
          <w:shd w:val="clear" w:color="auto" w:fill="FFFFFF"/>
        </w:rPr>
        <w:t>Interview date:</w:t>
      </w:r>
      <w:r w:rsidR="00900446">
        <w:rPr>
          <w:rFonts w:ascii="Arial" w:hAnsi="Arial" w:cs="Arial"/>
          <w:szCs w:val="27"/>
          <w:shd w:val="clear" w:color="auto" w:fill="FFFFFF"/>
        </w:rPr>
        <w:t xml:space="preserve">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306235735"/>
          <w:placeholder>
            <w:docPart w:val="DefaultPlaceholder_1082065160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C51C45">
            <w:rPr>
              <w:rStyle w:val="PlaceholderText"/>
              <w:sz w:val="20"/>
            </w:rPr>
            <w:t>Click here to enter a date.</w:t>
          </w:r>
        </w:sdtContent>
      </w:sdt>
    </w:p>
    <w:p w14:paraId="0CC74415" w14:textId="77777777" w:rsidR="0077004E" w:rsidRPr="00C51C45" w:rsidRDefault="0077004E">
      <w:pPr>
        <w:rPr>
          <w:rFonts w:ascii="Arial" w:hAnsi="Arial" w:cs="Arial"/>
          <w:szCs w:val="27"/>
          <w:shd w:val="clear" w:color="auto" w:fill="FFFFFF"/>
        </w:rPr>
      </w:pPr>
      <w:r w:rsidRPr="00C51C45">
        <w:rPr>
          <w:rFonts w:ascii="Arial" w:hAnsi="Arial" w:cs="Arial"/>
          <w:szCs w:val="27"/>
          <w:shd w:val="clear" w:color="auto" w:fill="FFFFFF"/>
        </w:rPr>
        <w:t xml:space="preserve">Child’s </w:t>
      </w:r>
      <w:r w:rsidR="00900446">
        <w:rPr>
          <w:rFonts w:ascii="Arial" w:hAnsi="Arial" w:cs="Arial"/>
          <w:szCs w:val="27"/>
          <w:shd w:val="clear" w:color="auto" w:fill="FFFFFF"/>
        </w:rPr>
        <w:t xml:space="preserve">First </w:t>
      </w:r>
      <w:r w:rsidRPr="00C51C45">
        <w:rPr>
          <w:rFonts w:ascii="Arial" w:hAnsi="Arial" w:cs="Arial"/>
          <w:szCs w:val="27"/>
          <w:shd w:val="clear" w:color="auto" w:fill="FFFFFF"/>
        </w:rPr>
        <w:t>Name:</w:t>
      </w:r>
      <w:r w:rsidR="00900446">
        <w:rPr>
          <w:rFonts w:ascii="Arial" w:hAnsi="Arial" w:cs="Arial"/>
          <w:szCs w:val="27"/>
          <w:shd w:val="clear" w:color="auto" w:fill="FFFFFF"/>
        </w:rPr>
        <w:t xml:space="preserve">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821835098"/>
          <w:placeholder>
            <w:docPart w:val="DefaultPlaceholder_1082065158"/>
          </w:placeholder>
          <w:showingPlcHdr/>
        </w:sdtPr>
        <w:sdtEndPr/>
        <w:sdtContent>
          <w:r w:rsidR="00900446" w:rsidRPr="00F1554C">
            <w:rPr>
              <w:rStyle w:val="PlaceholderText"/>
            </w:rPr>
            <w:t>Click here to enter text.</w:t>
          </w:r>
        </w:sdtContent>
      </w:sdt>
    </w:p>
    <w:p w14:paraId="538B9D97" w14:textId="77777777" w:rsidR="00C51C45" w:rsidRPr="00C51C45" w:rsidRDefault="00C51C45">
      <w:pPr>
        <w:rPr>
          <w:rFonts w:ascii="Arial" w:hAnsi="Arial" w:cs="Arial"/>
          <w:szCs w:val="27"/>
          <w:shd w:val="clear" w:color="auto" w:fill="FFFFFF"/>
        </w:rPr>
      </w:pPr>
      <w:r w:rsidRPr="00C51C45">
        <w:rPr>
          <w:rFonts w:ascii="Arial" w:hAnsi="Arial" w:cs="Arial"/>
          <w:szCs w:val="27"/>
          <w:shd w:val="clear" w:color="auto" w:fill="FFFFFF"/>
        </w:rPr>
        <w:t>Interviewer:</w:t>
      </w:r>
      <w:r w:rsidR="00900446">
        <w:rPr>
          <w:rFonts w:ascii="Arial" w:hAnsi="Arial" w:cs="Arial"/>
          <w:szCs w:val="27"/>
          <w:shd w:val="clear" w:color="auto" w:fill="FFFFFF"/>
        </w:rPr>
        <w:t xml:space="preserve">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97866445"/>
          <w:placeholder>
            <w:docPart w:val="DefaultPlaceholder_1082065158"/>
          </w:placeholder>
          <w:showingPlcHdr/>
        </w:sdtPr>
        <w:sdtEndPr/>
        <w:sdtContent>
          <w:r w:rsidR="00900446" w:rsidRPr="00F1554C">
            <w:rPr>
              <w:rStyle w:val="PlaceholderText"/>
            </w:rPr>
            <w:t>Click here to enter text.</w:t>
          </w:r>
        </w:sdtContent>
      </w:sdt>
    </w:p>
    <w:p w14:paraId="2E297A08" w14:textId="77777777" w:rsidR="00483004" w:rsidRPr="00483004" w:rsidRDefault="00762509">
      <w:pPr>
        <w:rPr>
          <w:rFonts w:ascii="Arial" w:hAnsi="Arial" w:cs="Arial"/>
          <w:szCs w:val="27"/>
          <w:shd w:val="clear" w:color="auto" w:fill="FFFFFF"/>
        </w:rPr>
        <w:sectPr w:rsidR="00483004" w:rsidRPr="00483004" w:rsidSect="00483004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C51C45">
        <w:rPr>
          <w:rFonts w:ascii="Arial" w:hAnsi="Arial" w:cs="Arial"/>
          <w:szCs w:val="27"/>
          <w:shd w:val="clear" w:color="auto" w:fill="FFFFFF"/>
        </w:rPr>
        <w:t xml:space="preserve">Child’s </w:t>
      </w:r>
      <w:r w:rsidR="0077004E" w:rsidRPr="00C51C45">
        <w:rPr>
          <w:rFonts w:ascii="Arial" w:hAnsi="Arial" w:cs="Arial"/>
          <w:szCs w:val="27"/>
          <w:shd w:val="clear" w:color="auto" w:fill="FFFFFF"/>
        </w:rPr>
        <w:t>Date of Birth:</w:t>
      </w:r>
      <w:r w:rsidR="00900446">
        <w:rPr>
          <w:rFonts w:ascii="Arial" w:hAnsi="Arial" w:cs="Arial"/>
          <w:szCs w:val="27"/>
          <w:shd w:val="clear" w:color="auto" w:fill="FFFFFF"/>
        </w:rPr>
        <w:t xml:space="preserve">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710562499"/>
          <w:placeholder>
            <w:docPart w:val="DefaultPlaceholder_1082065160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77004E" w:rsidRPr="00C51C45">
            <w:rPr>
              <w:rStyle w:val="PlaceholderText"/>
              <w:sz w:val="20"/>
            </w:rPr>
            <w:t>Click here to enter a date.</w:t>
          </w:r>
        </w:sdtContent>
      </w:sdt>
    </w:p>
    <w:p w14:paraId="083B4606" w14:textId="77777777" w:rsidR="00762509" w:rsidRPr="00900446" w:rsidRDefault="00900446">
      <w:pPr>
        <w:rPr>
          <w:rFonts w:ascii="Arial" w:hAnsi="Arial" w:cs="Arial"/>
          <w:b/>
          <w:szCs w:val="27"/>
          <w:u w:val="single"/>
          <w:shd w:val="clear" w:color="auto" w:fill="FFFFFF"/>
        </w:rPr>
      </w:pPr>
      <w:r>
        <w:rPr>
          <w:rFonts w:ascii="Arial" w:hAnsi="Arial" w:cs="Arial"/>
          <w:b/>
          <w:szCs w:val="27"/>
          <w:shd w:val="clear" w:color="auto" w:fill="FFFFFF"/>
        </w:rPr>
        <w:br/>
      </w:r>
      <w:r w:rsidR="00C51C45" w:rsidRPr="00900446">
        <w:rPr>
          <w:rFonts w:ascii="Arial" w:hAnsi="Arial" w:cs="Arial"/>
          <w:b/>
          <w:szCs w:val="27"/>
          <w:u w:val="single"/>
          <w:shd w:val="clear" w:color="auto" w:fill="FFFFFF"/>
        </w:rPr>
        <w:t>Physical Characteristics</w:t>
      </w:r>
    </w:p>
    <w:p w14:paraId="64FA01BC" w14:textId="77777777" w:rsidR="00C51C45" w:rsidRPr="00C51C45" w:rsidRDefault="00C51C45" w:rsidP="00C51C45">
      <w:pPr>
        <w:rPr>
          <w:rFonts w:ascii="Arial" w:hAnsi="Arial" w:cs="Arial"/>
          <w:szCs w:val="27"/>
          <w:shd w:val="clear" w:color="auto" w:fill="FFFFFF"/>
        </w:rPr>
      </w:pPr>
      <w:r w:rsidRPr="00C51C45">
        <w:rPr>
          <w:rFonts w:ascii="Arial" w:hAnsi="Arial" w:cs="Arial"/>
          <w:szCs w:val="27"/>
          <w:shd w:val="clear" w:color="auto" w:fill="FFFFFF"/>
        </w:rPr>
        <w:t>1.</w:t>
      </w:r>
      <w:r>
        <w:rPr>
          <w:rFonts w:ascii="Arial" w:hAnsi="Arial" w:cs="Arial"/>
          <w:szCs w:val="27"/>
          <w:shd w:val="clear" w:color="auto" w:fill="FFFFFF"/>
        </w:rPr>
        <w:t xml:space="preserve"> </w:t>
      </w:r>
      <w:r w:rsidR="00900446">
        <w:rPr>
          <w:rFonts w:ascii="Arial" w:hAnsi="Arial" w:cs="Arial"/>
          <w:szCs w:val="27"/>
          <w:shd w:val="clear" w:color="auto" w:fill="FFFFFF"/>
        </w:rPr>
        <w:t xml:space="preserve"> </w:t>
      </w:r>
      <w:r w:rsidR="00483004">
        <w:rPr>
          <w:rFonts w:ascii="Arial" w:hAnsi="Arial" w:cs="Arial"/>
          <w:szCs w:val="27"/>
          <w:shd w:val="clear" w:color="auto" w:fill="FFFFFF"/>
        </w:rPr>
        <w:t>Are you a boy or a girl?</w:t>
      </w:r>
      <w:r w:rsidR="00900446">
        <w:rPr>
          <w:rFonts w:ascii="Arial" w:hAnsi="Arial" w:cs="Arial"/>
          <w:szCs w:val="27"/>
          <w:shd w:val="clear" w:color="auto" w:fill="FFFFFF"/>
        </w:rPr>
        <w:t xml:space="preserve"> </w:t>
      </w:r>
      <w:r w:rsidR="00900446" w:rsidRPr="00900446">
        <w:rPr>
          <w:rFonts w:ascii="Arial" w:hAnsi="Arial" w:cs="Arial"/>
          <w:sz w:val="16"/>
          <w:szCs w:val="27"/>
          <w:shd w:val="clear" w:color="auto" w:fill="FFFFFF"/>
        </w:rPr>
        <w:t xml:space="preserve">(Check </w:t>
      </w:r>
      <w:r w:rsidR="00900446">
        <w:rPr>
          <w:rFonts w:ascii="Arial" w:hAnsi="Arial" w:cs="Arial"/>
          <w:sz w:val="16"/>
          <w:szCs w:val="27"/>
          <w:shd w:val="clear" w:color="auto" w:fill="FFFFFF"/>
        </w:rPr>
        <w:t xml:space="preserve">the </w:t>
      </w:r>
      <w:r w:rsidR="00900446" w:rsidRPr="00900446">
        <w:rPr>
          <w:rFonts w:ascii="Arial" w:hAnsi="Arial" w:cs="Arial"/>
          <w:sz w:val="16"/>
          <w:szCs w:val="27"/>
          <w:shd w:val="clear" w:color="auto" w:fill="FFFFFF"/>
        </w:rPr>
        <w:t>appropriate box.)</w:t>
      </w:r>
      <w:r w:rsidR="00483004" w:rsidRPr="00900446">
        <w:rPr>
          <w:rFonts w:ascii="Arial" w:hAnsi="Arial" w:cs="Arial"/>
          <w:sz w:val="16"/>
          <w:szCs w:val="27"/>
          <w:shd w:val="clear" w:color="auto" w:fill="FFFFFF"/>
        </w:rPr>
        <w:t xml:space="preserve"> </w:t>
      </w:r>
      <w:r w:rsidR="00900446">
        <w:rPr>
          <w:rFonts w:ascii="Arial" w:hAnsi="Arial" w:cs="Arial"/>
          <w:sz w:val="16"/>
          <w:szCs w:val="27"/>
          <w:shd w:val="clear" w:color="auto" w:fill="FFFFFF"/>
        </w:rPr>
        <w:t xml:space="preserve">  </w:t>
      </w:r>
      <w:r w:rsidR="00483004">
        <w:rPr>
          <w:rFonts w:ascii="Arial" w:hAnsi="Arial" w:cs="Arial"/>
          <w:szCs w:val="27"/>
          <w:shd w:val="clear" w:color="auto" w:fill="FFFFFF"/>
        </w:rPr>
        <w:t>Boy</w:t>
      </w:r>
      <w:r w:rsidR="00900446">
        <w:rPr>
          <w:rFonts w:ascii="Arial" w:hAnsi="Arial" w:cs="Arial"/>
          <w:szCs w:val="27"/>
          <w:shd w:val="clear" w:color="auto" w:fill="FFFFFF"/>
        </w:rPr>
        <w:t xml:space="preserve">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3418200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00446"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 w:rsidR="00900446">
        <w:rPr>
          <w:rFonts w:ascii="Arial" w:hAnsi="Arial" w:cs="Arial"/>
          <w:szCs w:val="27"/>
          <w:shd w:val="clear" w:color="auto" w:fill="FFFFFF"/>
        </w:rPr>
        <w:t xml:space="preserve">  Girl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5098143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00446"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 w:rsidR="00900446">
        <w:rPr>
          <w:rFonts w:ascii="Arial" w:hAnsi="Arial" w:cs="Arial"/>
          <w:szCs w:val="27"/>
          <w:shd w:val="clear" w:color="auto" w:fill="FFFFFF"/>
        </w:rPr>
        <w:t xml:space="preserve">  Other comments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162582588"/>
          <w:placeholder>
            <w:docPart w:val="DefaultPlaceholder_1082065158"/>
          </w:placeholder>
          <w:showingPlcHdr/>
        </w:sdtPr>
        <w:sdtEndPr/>
        <w:sdtContent>
          <w:r w:rsidR="00900446" w:rsidRPr="00F1554C">
            <w:rPr>
              <w:rStyle w:val="PlaceholderText"/>
            </w:rPr>
            <w:t>Click here to enter text.</w:t>
          </w:r>
        </w:sdtContent>
      </w:sdt>
    </w:p>
    <w:p w14:paraId="662173EB" w14:textId="77777777" w:rsidR="00C51C45" w:rsidRPr="00C51C45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2.  What do you like most about yourself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203470254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2C68EA6B" w14:textId="77777777" w:rsidR="00C51C45" w:rsidRPr="00C51C45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3.  Name something you can do that shows you are strong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600909164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4FF5E1DD" w14:textId="77777777" w:rsidR="00C51C45" w:rsidRPr="00C51C45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4.  Name something you can do that shows you are fas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2118099605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26E6B0B5" w14:textId="77777777" w:rsidR="00C51C45" w:rsidRPr="00C51C45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5.  What is something you hope you will be good at when you are older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730800488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7B15C5EC" w14:textId="77777777" w:rsidR="00997355" w:rsidRPr="00C51C45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6.  What is your favorite sport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495634535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       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Why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2043353717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0D56FB74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7.  What is your favorite outdoor activity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905802784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  <w:t xml:space="preserve">Why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30998113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5CF94969" w14:textId="77777777" w:rsidR="00997355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8. How do you feel about each of the following activities?</w:t>
      </w:r>
    </w:p>
    <w:p w14:paraId="62822ACB" w14:textId="77777777" w:rsidR="00900446" w:rsidRPr="00C51C45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Running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I like i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21412495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  <w:t xml:space="preserve">I don’t like i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218163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  <w:t xml:space="preserve">I don’t know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5336652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36B08BEF" w14:textId="77777777" w:rsidR="00900446" w:rsidRPr="00C51C45" w:rsidRDefault="00900446" w:rsidP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Jumping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I like i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2672361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  <w:t xml:space="preserve">I don’t like i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21366319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  <w:t xml:space="preserve">I don’t know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2824969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2DF50FAA" w14:textId="77777777" w:rsidR="00900446" w:rsidRPr="00C51C45" w:rsidRDefault="00900446" w:rsidP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Skipping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I like i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638743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  <w:t xml:space="preserve">I don’t like i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1835097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  <w:t xml:space="preserve">I don’t know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3650621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2D66BD4F" w14:textId="77777777" w:rsidR="00900446" w:rsidRPr="00C51C45" w:rsidRDefault="00900446" w:rsidP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Writing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I like i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3866969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  <w:t xml:space="preserve">I don’t like i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9913774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  <w:t xml:space="preserve">I don’t know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3808191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59793D4A" w14:textId="77777777" w:rsidR="00900446" w:rsidRPr="00C51C45" w:rsidRDefault="00900446" w:rsidP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Coloring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I like i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5619150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  <w:t xml:space="preserve">I don’t like i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7447991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  <w:t xml:space="preserve">I don’t know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722365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1B312590" w14:textId="77777777" w:rsidR="00900446" w:rsidRPr="00C51C45" w:rsidRDefault="00900446" w:rsidP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Using scissors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I like i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0536258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  <w:t xml:space="preserve">I don’t like i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9052685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  <w:t xml:space="preserve">I don’t know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863533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477ACB72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9.  What time do you usually go to bed at night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967888549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4CDBAEDA" w14:textId="77777777" w:rsidR="00997355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10.  What time do you usually wake up in the morning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212582876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22CFC441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</w:p>
    <w:p w14:paraId="17A8AA09" w14:textId="77777777" w:rsidR="00900446" w:rsidRPr="00900446" w:rsidRDefault="00900446" w:rsidP="00900446">
      <w:pPr>
        <w:rPr>
          <w:rFonts w:ascii="Arial" w:hAnsi="Arial" w:cs="Arial"/>
          <w:b/>
          <w:szCs w:val="27"/>
          <w:u w:val="single"/>
          <w:shd w:val="clear" w:color="auto" w:fill="FFFFFF"/>
        </w:rPr>
      </w:pPr>
      <w:r>
        <w:rPr>
          <w:rFonts w:ascii="Arial" w:hAnsi="Arial" w:cs="Arial"/>
          <w:b/>
          <w:szCs w:val="27"/>
          <w:u w:val="single"/>
          <w:shd w:val="clear" w:color="auto" w:fill="FFFFFF"/>
        </w:rPr>
        <w:lastRenderedPageBreak/>
        <w:t>Intellectual</w:t>
      </w:r>
      <w:r w:rsidRPr="00900446">
        <w:rPr>
          <w:rFonts w:ascii="Arial" w:hAnsi="Arial" w:cs="Arial"/>
          <w:b/>
          <w:szCs w:val="27"/>
          <w:u w:val="single"/>
          <w:shd w:val="clear" w:color="auto" w:fill="FFFFFF"/>
        </w:rPr>
        <w:t xml:space="preserve"> Characteristics</w:t>
      </w:r>
    </w:p>
    <w:p w14:paraId="3C8FEC7E" w14:textId="77777777" w:rsidR="00900446" w:rsidRPr="00C51C45" w:rsidRDefault="00900446" w:rsidP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1</w:t>
      </w:r>
      <w:r w:rsidRPr="00C51C45">
        <w:rPr>
          <w:rFonts w:ascii="Arial" w:hAnsi="Arial" w:cs="Arial"/>
          <w:szCs w:val="27"/>
          <w:shd w:val="clear" w:color="auto" w:fill="FFFFFF"/>
        </w:rPr>
        <w:t>1.</w:t>
      </w:r>
      <w:r>
        <w:rPr>
          <w:rFonts w:ascii="Arial" w:hAnsi="Arial" w:cs="Arial"/>
          <w:szCs w:val="27"/>
          <w:shd w:val="clear" w:color="auto" w:fill="FFFFFF"/>
        </w:rPr>
        <w:t xml:space="preserve"> What grade are you in at school?</w:t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205225329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787073B7" w14:textId="77777777" w:rsidR="00997355" w:rsidRPr="00C51C45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12. What is your favorite class or subject in school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397349010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0D141A6F" w14:textId="77777777" w:rsidR="00997355" w:rsidRPr="00C51C45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13. What is your least favorite class or subject at school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916892919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5746DDFA" w14:textId="77777777" w:rsidR="00997355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14. What is your favorite board game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69891247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  <w:t xml:space="preserve">Why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862961814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54BEAEDD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15. What is your favorite computer game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946549024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  <w:t xml:space="preserve">Why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836073240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32473578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16. Do you use any of the following when you are not in school? </w:t>
      </w:r>
      <w:r w:rsidRPr="00900446">
        <w:rPr>
          <w:rFonts w:ascii="Arial" w:hAnsi="Arial" w:cs="Arial"/>
          <w:sz w:val="16"/>
          <w:szCs w:val="27"/>
          <w:shd w:val="clear" w:color="auto" w:fill="FFFFFF"/>
        </w:rPr>
        <w:t xml:space="preserve">(Check </w:t>
      </w:r>
      <w:r>
        <w:rPr>
          <w:rFonts w:ascii="Arial" w:hAnsi="Arial" w:cs="Arial"/>
          <w:sz w:val="16"/>
          <w:szCs w:val="27"/>
          <w:shd w:val="clear" w:color="auto" w:fill="FFFFFF"/>
        </w:rPr>
        <w:t>Yes or No for each</w:t>
      </w:r>
      <w:r w:rsidRPr="00900446">
        <w:rPr>
          <w:rFonts w:ascii="Arial" w:hAnsi="Arial" w:cs="Arial"/>
          <w:sz w:val="16"/>
          <w:szCs w:val="27"/>
          <w:shd w:val="clear" w:color="auto" w:fill="FFFFFF"/>
        </w:rPr>
        <w:t>.)</w:t>
      </w:r>
    </w:p>
    <w:p w14:paraId="70DB069F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Television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Yes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5131910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No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20562289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404141716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1D99ED49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Computer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Yes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6683705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No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20684588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313781236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3530D62C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Tablet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Yes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7425897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No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2878899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289357438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2D9528DB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Smart Phone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Yes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3722316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No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7262115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46303684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4E4D2F5A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17. How old were you when you first used the internet?</w:t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98651030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021E68B7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18. How often do you use the internet? </w:t>
      </w:r>
      <w:r w:rsidRPr="00900446">
        <w:rPr>
          <w:rFonts w:ascii="Arial" w:hAnsi="Arial" w:cs="Arial"/>
          <w:sz w:val="16"/>
          <w:szCs w:val="27"/>
          <w:shd w:val="clear" w:color="auto" w:fill="FFFFFF"/>
        </w:rPr>
        <w:t>(Select the best answer.)</w:t>
      </w:r>
    </w:p>
    <w:p w14:paraId="63A3DFDD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Everyday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9277216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716271702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20D001A6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 xml:space="preserve">Once or twice a day 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17621046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152174217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66DBF80C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Three or four times a day</w:t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3010117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681775114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1FC7CDC9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Five or more times a day</w:t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21074557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186212215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4F2E614C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I don’t use the internet at all</w:t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15151814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472829763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4157932D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19. How much time do you usually spend using the internet in a single day? </w:t>
      </w:r>
      <w:r w:rsidRPr="00900446">
        <w:rPr>
          <w:rFonts w:ascii="Arial" w:hAnsi="Arial" w:cs="Arial"/>
          <w:sz w:val="16"/>
          <w:szCs w:val="27"/>
          <w:shd w:val="clear" w:color="auto" w:fill="FFFFFF"/>
        </w:rPr>
        <w:t>(Select the best answer.)</w:t>
      </w:r>
      <w:r>
        <w:rPr>
          <w:rFonts w:ascii="Arial" w:hAnsi="Arial" w:cs="Arial"/>
          <w:szCs w:val="27"/>
          <w:shd w:val="clear" w:color="auto" w:fill="FFFFFF"/>
        </w:rPr>
        <w:tab/>
      </w:r>
    </w:p>
    <w:p w14:paraId="57B5F4C5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I don’t use it at all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7609851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880479443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7A7C1815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Less than 1 hour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13081671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338683072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05B4DAC3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1-2 hours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3935091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971583680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06392B82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3-4 hours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1115909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995862446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5A46C456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5 or more hours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10686858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2096976900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67E6F43A" w14:textId="77777777" w:rsidR="00900446" w:rsidRDefault="00900446" w:rsidP="00900446">
      <w:pPr>
        <w:rPr>
          <w:rFonts w:ascii="Arial" w:hAnsi="Arial" w:cs="Arial"/>
          <w:b/>
          <w:szCs w:val="27"/>
          <w:u w:val="single"/>
          <w:shd w:val="clear" w:color="auto" w:fill="FFFFFF"/>
        </w:rPr>
      </w:pPr>
    </w:p>
    <w:p w14:paraId="22343EDF" w14:textId="77777777" w:rsidR="00900446" w:rsidRPr="00900446" w:rsidRDefault="00900446" w:rsidP="00900446">
      <w:pPr>
        <w:rPr>
          <w:rFonts w:ascii="Arial" w:hAnsi="Arial" w:cs="Arial"/>
          <w:b/>
          <w:szCs w:val="27"/>
          <w:u w:val="single"/>
          <w:shd w:val="clear" w:color="auto" w:fill="FFFFFF"/>
        </w:rPr>
      </w:pPr>
      <w:r>
        <w:rPr>
          <w:rFonts w:ascii="Arial" w:hAnsi="Arial" w:cs="Arial"/>
          <w:b/>
          <w:szCs w:val="27"/>
          <w:u w:val="single"/>
          <w:shd w:val="clear" w:color="auto" w:fill="FFFFFF"/>
        </w:rPr>
        <w:lastRenderedPageBreak/>
        <w:t>Social/Emotional</w:t>
      </w:r>
      <w:r w:rsidRPr="00900446">
        <w:rPr>
          <w:rFonts w:ascii="Arial" w:hAnsi="Arial" w:cs="Arial"/>
          <w:b/>
          <w:szCs w:val="27"/>
          <w:u w:val="single"/>
          <w:shd w:val="clear" w:color="auto" w:fill="FFFFFF"/>
        </w:rPr>
        <w:t xml:space="preserve"> Characteristics</w:t>
      </w:r>
    </w:p>
    <w:p w14:paraId="495CB6C5" w14:textId="77777777" w:rsidR="00900446" w:rsidRDefault="00900446" w:rsidP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20</w:t>
      </w:r>
      <w:r w:rsidRPr="00C51C45">
        <w:rPr>
          <w:rFonts w:ascii="Arial" w:hAnsi="Arial" w:cs="Arial"/>
          <w:szCs w:val="27"/>
          <w:shd w:val="clear" w:color="auto" w:fill="FFFFFF"/>
        </w:rPr>
        <w:t>.</w:t>
      </w:r>
      <w:r>
        <w:rPr>
          <w:rFonts w:ascii="Arial" w:hAnsi="Arial" w:cs="Arial"/>
          <w:szCs w:val="27"/>
          <w:shd w:val="clear" w:color="auto" w:fill="FFFFFF"/>
        </w:rPr>
        <w:t xml:space="preserve"> Who do you like to spend time with the most? </w:t>
      </w:r>
      <w:r w:rsidRPr="00900446">
        <w:rPr>
          <w:rFonts w:ascii="Arial" w:hAnsi="Arial" w:cs="Arial"/>
          <w:sz w:val="16"/>
          <w:szCs w:val="27"/>
          <w:shd w:val="clear" w:color="auto" w:fill="FFFFFF"/>
        </w:rPr>
        <w:t>(Select the best answer.)</w:t>
      </w:r>
      <w:r>
        <w:rPr>
          <w:rFonts w:ascii="Arial" w:hAnsi="Arial" w:cs="Arial"/>
          <w:szCs w:val="27"/>
          <w:shd w:val="clear" w:color="auto" w:fill="FFFFFF"/>
        </w:rPr>
        <w:tab/>
      </w:r>
    </w:p>
    <w:p w14:paraId="04DC8188" w14:textId="77777777" w:rsidR="00900446" w:rsidRDefault="00900446" w:rsidP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My mother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13390702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228696880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1A61E958" w14:textId="77777777" w:rsidR="00900446" w:rsidRDefault="00900446" w:rsidP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My father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20703752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768879381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39418B84" w14:textId="77777777" w:rsidR="00900446" w:rsidRDefault="00900446" w:rsidP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My family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21271503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770354724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229229C9" w14:textId="77777777" w:rsidR="00900446" w:rsidRDefault="00900446" w:rsidP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My friends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6979320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648122817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5C59CDE6" w14:textId="77777777" w:rsidR="00900446" w:rsidRDefault="00900446" w:rsidP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Myself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11244569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836487987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7C3CCE23" w14:textId="77777777" w:rsidR="00900446" w:rsidRDefault="00900446" w:rsidP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My pet(s)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20270045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532726911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43BD0FE6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21. What do you want to be when you are an adult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785732283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4717B5B5" w14:textId="28CC60B2" w:rsidR="00900446" w:rsidRPr="00C51C45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22. Who is you</w:t>
      </w:r>
      <w:r w:rsidR="002329B3">
        <w:rPr>
          <w:rFonts w:ascii="Arial" w:hAnsi="Arial" w:cs="Arial"/>
          <w:szCs w:val="27"/>
          <w:shd w:val="clear" w:color="auto" w:fill="FFFFFF"/>
        </w:rPr>
        <w:t>r</w:t>
      </w:r>
      <w:bookmarkStart w:id="0" w:name="_GoBack"/>
      <w:bookmarkEnd w:id="0"/>
      <w:r>
        <w:rPr>
          <w:rFonts w:ascii="Arial" w:hAnsi="Arial" w:cs="Arial"/>
          <w:szCs w:val="27"/>
          <w:shd w:val="clear" w:color="auto" w:fill="FFFFFF"/>
        </w:rPr>
        <w:t xml:space="preserve"> favorite superhero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50684712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  <w:t xml:space="preserve">Why? </w:t>
      </w:r>
      <w:sdt>
        <w:sdtPr>
          <w:rPr>
            <w:rFonts w:ascii="Arial" w:hAnsi="Arial" w:cs="Arial"/>
            <w:b/>
            <w:szCs w:val="27"/>
            <w:shd w:val="clear" w:color="auto" w:fill="FFFFFF"/>
          </w:rPr>
          <w:id w:val="-1450854941"/>
          <w:placeholder>
            <w:docPart w:val="DefaultPlaceholder_1082065158"/>
          </w:placeholder>
          <w:showingPlcHdr/>
        </w:sdtPr>
        <w:sdtEndPr/>
        <w:sdtContent>
          <w:r w:rsidRPr="003324C0">
            <w:rPr>
              <w:rStyle w:val="PlaceholderText"/>
              <w:b/>
            </w:rPr>
            <w:t>Click here to enter text.</w:t>
          </w:r>
        </w:sdtContent>
      </w:sdt>
    </w:p>
    <w:p w14:paraId="73A2C1B5" w14:textId="77777777" w:rsidR="00997355" w:rsidRPr="00C51C45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23. What makes you feel brave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007098848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45EE3E9B" w14:textId="77777777" w:rsidR="00997355" w:rsidRPr="00C51C45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24. What makes you feel happy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339437810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5FE491E7" w14:textId="77777777" w:rsidR="00997355" w:rsidRPr="00C51C45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25. What makes you feel sad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785228125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5EBE43B3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26. What do you do when you feel afraid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606235519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443822BD" w14:textId="77777777" w:rsidR="00900446" w:rsidRDefault="00900446" w:rsidP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27. How do you feel when you lose a game?</w:t>
      </w:r>
    </w:p>
    <w:p w14:paraId="3899780A" w14:textId="77777777" w:rsidR="00900446" w:rsidRPr="00C51C45" w:rsidRDefault="00900446" w:rsidP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28. How do you feel when you win a game? </w:t>
      </w:r>
    </w:p>
    <w:p w14:paraId="729EE721" w14:textId="77777777" w:rsidR="00997355" w:rsidRPr="00C51C45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29. How do you feel about not being able to go to school because of COVID-19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651951459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5515D27A" w14:textId="77777777" w:rsidR="00997355" w:rsidRPr="00C51C45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30. How do you feel about your future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42580940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413864F7" w14:textId="77777777" w:rsidR="00997355" w:rsidRPr="00C51C45" w:rsidRDefault="00997355">
      <w:pPr>
        <w:rPr>
          <w:rFonts w:ascii="Arial" w:hAnsi="Arial" w:cs="Arial"/>
          <w:szCs w:val="27"/>
          <w:shd w:val="clear" w:color="auto" w:fill="FFFFFF"/>
        </w:rPr>
      </w:pPr>
    </w:p>
    <w:p w14:paraId="2B863EFC" w14:textId="77777777" w:rsidR="00900446" w:rsidRPr="00900446" w:rsidRDefault="00900446" w:rsidP="00900446">
      <w:pPr>
        <w:rPr>
          <w:rFonts w:ascii="Arial" w:hAnsi="Arial" w:cs="Arial"/>
          <w:b/>
          <w:szCs w:val="27"/>
          <w:u w:val="single"/>
          <w:shd w:val="clear" w:color="auto" w:fill="FFFFFF"/>
        </w:rPr>
      </w:pPr>
      <w:r>
        <w:rPr>
          <w:rFonts w:ascii="Arial" w:hAnsi="Arial" w:cs="Arial"/>
          <w:b/>
          <w:szCs w:val="27"/>
          <w:u w:val="single"/>
          <w:shd w:val="clear" w:color="auto" w:fill="FFFFFF"/>
        </w:rPr>
        <w:t>Spiritual</w:t>
      </w:r>
      <w:r w:rsidRPr="00900446">
        <w:rPr>
          <w:rFonts w:ascii="Arial" w:hAnsi="Arial" w:cs="Arial"/>
          <w:b/>
          <w:szCs w:val="27"/>
          <w:u w:val="single"/>
          <w:shd w:val="clear" w:color="auto" w:fill="FFFFFF"/>
        </w:rPr>
        <w:t xml:space="preserve"> Characteristics</w:t>
      </w:r>
    </w:p>
    <w:p w14:paraId="582B088F" w14:textId="77777777" w:rsidR="00997355" w:rsidRPr="00C51C45" w:rsidRDefault="00900446" w:rsidP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31</w:t>
      </w:r>
      <w:r w:rsidRPr="00C51C45">
        <w:rPr>
          <w:rFonts w:ascii="Arial" w:hAnsi="Arial" w:cs="Arial"/>
          <w:szCs w:val="27"/>
          <w:shd w:val="clear" w:color="auto" w:fill="FFFFFF"/>
        </w:rPr>
        <w:t>.</w:t>
      </w:r>
      <w:r>
        <w:rPr>
          <w:rFonts w:ascii="Arial" w:hAnsi="Arial" w:cs="Arial"/>
          <w:szCs w:val="27"/>
          <w:shd w:val="clear" w:color="auto" w:fill="FFFFFF"/>
        </w:rPr>
        <w:t xml:space="preserve"> Do you believe that God created the universe? 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Yes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3736189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  <w:t xml:space="preserve">     No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9071166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    I don’t know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8014606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05F44CF0" w14:textId="77777777" w:rsidR="00900446" w:rsidRPr="00C51C45" w:rsidRDefault="00900446" w:rsidP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32. Do you believe that the Bible is true?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Yes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3075607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  <w:t xml:space="preserve">     No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3277452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    I don’t know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5448373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083857C0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33. What, if anything, can keep you from God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60777983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748B1BF1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34. What did Jesus do for you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601849084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17BBD96D" w14:textId="77777777" w:rsidR="00900446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35. What makes it possible for a person to go to Heaven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240319685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1C90DB3B" w14:textId="77777777" w:rsidR="00997355" w:rsidRPr="00C51C45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lastRenderedPageBreak/>
        <w:t xml:space="preserve">36. How often do you go to church? </w:t>
      </w:r>
    </w:p>
    <w:p w14:paraId="7C37157C" w14:textId="77777777" w:rsidR="00900446" w:rsidRDefault="00900446" w:rsidP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Every week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77570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262872990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684038F2" w14:textId="77777777" w:rsidR="00900446" w:rsidRDefault="00900446" w:rsidP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 xml:space="preserve">About once a month 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11863600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790278167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02D58258" w14:textId="77777777" w:rsidR="00900446" w:rsidRDefault="00900446" w:rsidP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Only on holidays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16835828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955599876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53F6290F" w14:textId="77777777" w:rsidR="00900446" w:rsidRDefault="00900446" w:rsidP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I don’t go to church at all</w:t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17102226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832803744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2591FC0B" w14:textId="77777777" w:rsidR="00900446" w:rsidRPr="00C51C45" w:rsidRDefault="00900446" w:rsidP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37. Is it ever OK to tell a lie?</w:t>
      </w:r>
      <w:r>
        <w:rPr>
          <w:rFonts w:ascii="Arial" w:hAnsi="Arial" w:cs="Arial"/>
          <w:szCs w:val="27"/>
          <w:shd w:val="clear" w:color="auto" w:fill="FFFFFF"/>
        </w:rPr>
        <w:tab/>
        <w:t xml:space="preserve">     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Yes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630497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    No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20623211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    I don’t know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7099139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6C7F096F" w14:textId="77777777" w:rsidR="00997355" w:rsidRPr="00C51C45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38. How do you think God feels toward you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408513035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6099E68D" w14:textId="77777777" w:rsidR="00997355" w:rsidRPr="00C51C45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39. How do you feel about God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869404040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0B2E998D" w14:textId="77777777" w:rsidR="00997355" w:rsidRPr="00C51C45" w:rsidRDefault="00900446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40. Do you ever talk to other people about God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500474163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15C56009" w14:textId="77777777" w:rsidR="00997355" w:rsidRPr="00C51C45" w:rsidRDefault="00997355">
      <w:pPr>
        <w:rPr>
          <w:rFonts w:ascii="Arial" w:hAnsi="Arial" w:cs="Arial"/>
          <w:szCs w:val="27"/>
          <w:shd w:val="clear" w:color="auto" w:fill="FFFFFF"/>
        </w:rPr>
      </w:pPr>
    </w:p>
    <w:p w14:paraId="5001FA62" w14:textId="77777777" w:rsidR="00997355" w:rsidRPr="00C51C45" w:rsidRDefault="00997355">
      <w:pPr>
        <w:rPr>
          <w:sz w:val="18"/>
        </w:rPr>
      </w:pPr>
    </w:p>
    <w:sectPr w:rsidR="00997355" w:rsidRPr="00C51C45" w:rsidSect="00C51C45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CB77EB1"/>
    <w:multiLevelType w:val="hybridMultilevel"/>
    <w:tmpl w:val="4266B0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ztzA2MDQzMTWyMDVX0lEKTi0uzszPAykwrgUA8iorsSwAAAA="/>
  </w:docVars>
  <w:rsids>
    <w:rsidRoot w:val="00997355"/>
    <w:rsid w:val="002329B3"/>
    <w:rsid w:val="003324C0"/>
    <w:rsid w:val="003C5EC0"/>
    <w:rsid w:val="00483004"/>
    <w:rsid w:val="00741AC5"/>
    <w:rsid w:val="00762509"/>
    <w:rsid w:val="0077004E"/>
    <w:rsid w:val="00900446"/>
    <w:rsid w:val="00997355"/>
    <w:rsid w:val="00C51C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B0B9F0"/>
  <w15:docId w15:val="{054DCA7F-7A4C-46BB-8749-D0D02199B0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7004E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00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004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51C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10820651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B1E596-79F3-4657-9E9B-C68143CF6163}"/>
      </w:docPartPr>
      <w:docPartBody>
        <w:p w:rsidR="00DE5E31" w:rsidRDefault="0014205E">
          <w:r w:rsidRPr="00F1554C">
            <w:rPr>
              <w:rStyle w:val="PlaceholderText"/>
            </w:rPr>
            <w:t>Click here to enter a date.</w:t>
          </w:r>
        </w:p>
      </w:docPartBody>
    </w:docPart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AC6C2E-EEE7-421A-ABBD-4C22EAD39582}"/>
      </w:docPartPr>
      <w:docPartBody>
        <w:p w:rsidR="00DE5E31" w:rsidRDefault="0014205E">
          <w:r w:rsidRPr="00F1554C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14205E"/>
    <w:rsid w:val="0014205E"/>
    <w:rsid w:val="00DE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4205E"/>
    <w:rPr>
      <w:color w:val="808080"/>
    </w:rPr>
  </w:style>
  <w:style w:type="paragraph" w:customStyle="1" w:styleId="7A2F0D79068D4DFCBA58F14731D2C78E">
    <w:name w:val="7A2F0D79068D4DFCBA58F14731D2C78E"/>
    <w:rsid w:val="0014205E"/>
  </w:style>
  <w:style w:type="paragraph" w:customStyle="1" w:styleId="9133170C68A04B02AC8B51A7CBC2B00E">
    <w:name w:val="9133170C68A04B02AC8B51A7CBC2B00E"/>
    <w:rsid w:val="0014205E"/>
  </w:style>
  <w:style w:type="paragraph" w:customStyle="1" w:styleId="9E6BAEEAE9954FA79C7C0CD57DA3DCB5">
    <w:name w:val="9E6BAEEAE9954FA79C7C0CD57DA3DCB5"/>
    <w:rsid w:val="0014205E"/>
  </w:style>
  <w:style w:type="paragraph" w:customStyle="1" w:styleId="338BE2B29C2F438796163A646450255B">
    <w:name w:val="338BE2B29C2F438796163A646450255B"/>
    <w:rsid w:val="0014205E"/>
  </w:style>
  <w:style w:type="paragraph" w:customStyle="1" w:styleId="D5CABA9A455841D29F6816684D9A6640">
    <w:name w:val="D5CABA9A455841D29F6816684D9A6640"/>
    <w:rsid w:val="0014205E"/>
  </w:style>
  <w:style w:type="paragraph" w:customStyle="1" w:styleId="F84AAFCB4A04466B868463128FE38948">
    <w:name w:val="F84AAFCB4A04466B868463128FE38948"/>
    <w:rsid w:val="0014205E"/>
  </w:style>
  <w:style w:type="paragraph" w:customStyle="1" w:styleId="A6D1B9989AFE431399ABCD1BC642D491">
    <w:name w:val="A6D1B9989AFE431399ABCD1BC642D491"/>
    <w:rsid w:val="0014205E"/>
  </w:style>
  <w:style w:type="paragraph" w:customStyle="1" w:styleId="CB718E2C74E440E1B33D7D2D3F7D5F43">
    <w:name w:val="CB718E2C74E440E1B33D7D2D3F7D5F43"/>
    <w:rsid w:val="0014205E"/>
  </w:style>
  <w:style w:type="paragraph" w:customStyle="1" w:styleId="E69FCEADD7A64D95A45335EBAE6E283D">
    <w:name w:val="E69FCEADD7A64D95A45335EBAE6E283D"/>
    <w:rsid w:val="0014205E"/>
  </w:style>
  <w:style w:type="paragraph" w:customStyle="1" w:styleId="410565155E1F42DEA36C6050A7CA23B9">
    <w:name w:val="410565155E1F42DEA36C6050A7CA23B9"/>
    <w:rsid w:val="0014205E"/>
  </w:style>
  <w:style w:type="paragraph" w:customStyle="1" w:styleId="641E69D82AF740A599D6CDC9C5887862">
    <w:name w:val="641E69D82AF740A599D6CDC9C5887862"/>
    <w:rsid w:val="0014205E"/>
  </w:style>
  <w:style w:type="paragraph" w:customStyle="1" w:styleId="6FBCDFF1B4244DF184151C3214461648">
    <w:name w:val="6FBCDFF1B4244DF184151C3214461648"/>
    <w:rsid w:val="0014205E"/>
  </w:style>
  <w:style w:type="paragraph" w:customStyle="1" w:styleId="2EB48613F6324752807DB808FA4BA51B">
    <w:name w:val="2EB48613F6324752807DB808FA4BA51B"/>
    <w:rsid w:val="0014205E"/>
  </w:style>
  <w:style w:type="paragraph" w:customStyle="1" w:styleId="C533557A8FA3414285186B1E4D2B4907">
    <w:name w:val="C533557A8FA3414285186B1E4D2B4907"/>
    <w:rsid w:val="0014205E"/>
  </w:style>
  <w:style w:type="paragraph" w:customStyle="1" w:styleId="245CBB699FCA408693218CD2C1C48611">
    <w:name w:val="245CBB699FCA408693218CD2C1C48611"/>
    <w:rsid w:val="0014205E"/>
  </w:style>
  <w:style w:type="paragraph" w:customStyle="1" w:styleId="F1CAA9F630EF43A09FE74745F5D96118">
    <w:name w:val="F1CAA9F630EF43A09FE74745F5D96118"/>
    <w:rsid w:val="0014205E"/>
  </w:style>
  <w:style w:type="paragraph" w:customStyle="1" w:styleId="06870DEC2B454984A3D3BA93EC36EE8B">
    <w:name w:val="06870DEC2B454984A3D3BA93EC36EE8B"/>
    <w:rsid w:val="0014205E"/>
  </w:style>
  <w:style w:type="paragraph" w:customStyle="1" w:styleId="D2C27EC4BA6341DC8AEBC7113CEB326E">
    <w:name w:val="D2C27EC4BA6341DC8AEBC7113CEB326E"/>
    <w:rsid w:val="0014205E"/>
  </w:style>
  <w:style w:type="paragraph" w:customStyle="1" w:styleId="66B3D39891634549AB204C65AA9EEAD0">
    <w:name w:val="66B3D39891634549AB204C65AA9EEAD0"/>
    <w:rsid w:val="0014205E"/>
  </w:style>
  <w:style w:type="paragraph" w:customStyle="1" w:styleId="8CE4DBB80A7345D799EB7557B9E3A97D">
    <w:name w:val="8CE4DBB80A7345D799EB7557B9E3A97D"/>
    <w:rsid w:val="0014205E"/>
  </w:style>
  <w:style w:type="paragraph" w:customStyle="1" w:styleId="53B9B42E23B348E1A107861FA2C4BA8C">
    <w:name w:val="53B9B42E23B348E1A107861FA2C4BA8C"/>
    <w:rsid w:val="0014205E"/>
  </w:style>
  <w:style w:type="paragraph" w:customStyle="1" w:styleId="97C5F381B7A246F48770A4839279A6C0">
    <w:name w:val="97C5F381B7A246F48770A4839279A6C0"/>
    <w:rsid w:val="0014205E"/>
  </w:style>
  <w:style w:type="paragraph" w:customStyle="1" w:styleId="DB2340E81A2F4B038766AA2CC13B2519">
    <w:name w:val="DB2340E81A2F4B038766AA2CC13B2519"/>
    <w:rsid w:val="0014205E"/>
  </w:style>
  <w:style w:type="paragraph" w:customStyle="1" w:styleId="B3D5FEC23DBC46F5B3D6F6E4EC90A12D">
    <w:name w:val="B3D5FEC23DBC46F5B3D6F6E4EC90A12D"/>
    <w:rsid w:val="0014205E"/>
  </w:style>
  <w:style w:type="paragraph" w:customStyle="1" w:styleId="327E2D931EEC427C8EAEABEF75DBF2B9">
    <w:name w:val="327E2D931EEC427C8EAEABEF75DBF2B9"/>
    <w:rsid w:val="0014205E"/>
  </w:style>
  <w:style w:type="paragraph" w:customStyle="1" w:styleId="C69F09F47DDD467EB6228960CC143359">
    <w:name w:val="C69F09F47DDD467EB6228960CC143359"/>
    <w:rsid w:val="0014205E"/>
  </w:style>
  <w:style w:type="paragraph" w:customStyle="1" w:styleId="0F9C8D6A6D7149FFB5BFCDCD7FB4156B">
    <w:name w:val="0F9C8D6A6D7149FFB5BFCDCD7FB4156B"/>
    <w:rsid w:val="0014205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1</TotalTime>
  <Pages>4</Pages>
  <Words>860</Words>
  <Characters>490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ith Dugan</dc:creator>
  <cp:lastModifiedBy>Faith Dugan</cp:lastModifiedBy>
  <cp:revision>3</cp:revision>
  <dcterms:created xsi:type="dcterms:W3CDTF">2020-05-11T13:45:00Z</dcterms:created>
  <dcterms:modified xsi:type="dcterms:W3CDTF">2020-05-12T14:49:00Z</dcterms:modified>
</cp:coreProperties>
</file>